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9A0E6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9A0E6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9A0E6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9A0E6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9A0E6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9A0E6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22E3136E" w:rsidR="00742E49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t>Instrument: Drum</w:t>
      </w:r>
      <w:bookmarkEnd w:id="4"/>
    </w:p>
    <w:p w14:paraId="7C6D1576" w14:textId="57AA0CEB" w:rsidR="000E3987" w:rsidRPr="000E3987" w:rsidRDefault="00FB20EC" w:rsidP="000E3987">
      <w:r>
        <w:rPr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2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65346CF0" w:rsidR="00742E49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5CBFD90B" w14:textId="14B2C870" w:rsidR="00491ED9" w:rsidRDefault="00491ED9" w:rsidP="00491ED9">
      <w:pPr>
        <w:jc w:val="center"/>
        <w:rPr>
          <w:noProof/>
        </w:rPr>
      </w:pPr>
      <w:r>
        <w:rPr>
          <w:noProof/>
        </w:rPr>
        <w:t>Printing Sequence Diagram</w:t>
      </w:r>
    </w:p>
    <w:p w14:paraId="29C037CC" w14:textId="77777777" w:rsidR="00491ED9" w:rsidRDefault="00491ED9" w:rsidP="00491ED9">
      <w:pPr>
        <w:jc w:val="center"/>
        <w:rPr>
          <w:noProof/>
        </w:rPr>
      </w:pPr>
    </w:p>
    <w:p w14:paraId="3C302DB5" w14:textId="4ECAD5F5" w:rsidR="00491ED9" w:rsidRDefault="00491ED9" w:rsidP="00491ED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67EFB48" wp14:editId="1BA59432">
            <wp:extent cx="5920162" cy="2079171"/>
            <wp:effectExtent l="0" t="0" r="4445" b="0"/>
            <wp:docPr id="27" name="Picture 2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867" cy="208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8F78F" w14:textId="77777777" w:rsidR="00491ED9" w:rsidRDefault="00491ED9" w:rsidP="00491ED9">
      <w:pPr>
        <w:jc w:val="center"/>
        <w:rPr>
          <w:noProof/>
        </w:rPr>
      </w:pPr>
    </w:p>
    <w:p w14:paraId="3B441BEA" w14:textId="77777777" w:rsidR="00491ED9" w:rsidRDefault="00491ED9">
      <w:pPr>
        <w:rPr>
          <w:noProof/>
        </w:rPr>
      </w:pPr>
      <w:r>
        <w:rPr>
          <w:noProof/>
        </w:rPr>
        <w:br w:type="page"/>
      </w:r>
    </w:p>
    <w:p w14:paraId="27441DF6" w14:textId="7F8F65DF" w:rsidR="00491ED9" w:rsidRDefault="00491ED9" w:rsidP="00491ED9">
      <w:pPr>
        <w:jc w:val="center"/>
      </w:pPr>
      <w:r>
        <w:rPr>
          <w:noProof/>
        </w:rPr>
        <w:t>Printing Activity Diagram</w:t>
      </w:r>
    </w:p>
    <w:p w14:paraId="0101F6A9" w14:textId="2EF1B1B8" w:rsidR="00491ED9" w:rsidRDefault="00491ED9" w:rsidP="00491ED9"/>
    <w:p w14:paraId="093BAB86" w14:textId="7D6C9D48" w:rsidR="00491ED9" w:rsidRDefault="00491ED9" w:rsidP="00491ED9">
      <w:r>
        <w:rPr>
          <w:noProof/>
        </w:rPr>
        <w:drawing>
          <wp:inline distT="0" distB="0" distL="0" distR="0" wp14:anchorId="7675FAD9" wp14:editId="51CE9CBA">
            <wp:extent cx="5733415" cy="4606290"/>
            <wp:effectExtent l="0" t="0" r="635" b="381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AC173" w14:textId="515BCF9E" w:rsidR="00491ED9" w:rsidRDefault="00491ED9" w:rsidP="00491ED9"/>
    <w:p w14:paraId="4A38BA89" w14:textId="120A1622" w:rsidR="00491ED9" w:rsidRDefault="00491ED9" w:rsidP="00491ED9"/>
    <w:p w14:paraId="27FFD48B" w14:textId="77777777" w:rsidR="00491ED9" w:rsidRDefault="00491ED9" w:rsidP="00491ED9"/>
    <w:p w14:paraId="6AB4AE8A" w14:textId="77777777" w:rsidR="00491ED9" w:rsidRDefault="00491ED9" w:rsidP="00491ED9"/>
    <w:p w14:paraId="73855409" w14:textId="77777777" w:rsidR="00491ED9" w:rsidRDefault="00491ED9" w:rsidP="00491ED9"/>
    <w:p w14:paraId="443922D8" w14:textId="5CF5BFCC" w:rsidR="00491ED9" w:rsidRPr="00491ED9" w:rsidRDefault="00491ED9" w:rsidP="00491ED9"/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9"/>
      <w:footerReference w:type="default" r:id="rId20"/>
      <w:footerReference w:type="first" r:id="rId21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E0DEC" w14:textId="77777777" w:rsidR="009A0E6B" w:rsidRDefault="009A0E6B">
      <w:pPr>
        <w:spacing w:line="240" w:lineRule="auto"/>
      </w:pPr>
      <w:r>
        <w:separator/>
      </w:r>
    </w:p>
  </w:endnote>
  <w:endnote w:type="continuationSeparator" w:id="0">
    <w:p w14:paraId="1E5177E4" w14:textId="77777777" w:rsidR="009A0E6B" w:rsidRDefault="009A0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FFD57" w14:textId="77777777" w:rsidR="009A0E6B" w:rsidRDefault="009A0E6B">
      <w:pPr>
        <w:spacing w:line="240" w:lineRule="auto"/>
      </w:pPr>
      <w:r>
        <w:separator/>
      </w:r>
    </w:p>
  </w:footnote>
  <w:footnote w:type="continuationSeparator" w:id="0">
    <w:p w14:paraId="2CCDAC11" w14:textId="77777777" w:rsidR="009A0E6B" w:rsidRDefault="009A0E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D13B0"/>
    <w:rsid w:val="000E3987"/>
    <w:rsid w:val="000F1A32"/>
    <w:rsid w:val="0014761B"/>
    <w:rsid w:val="001A2CEA"/>
    <w:rsid w:val="00210763"/>
    <w:rsid w:val="00265C75"/>
    <w:rsid w:val="00312ED3"/>
    <w:rsid w:val="003A2F12"/>
    <w:rsid w:val="003E3E5A"/>
    <w:rsid w:val="00467E00"/>
    <w:rsid w:val="00491ED9"/>
    <w:rsid w:val="00742E49"/>
    <w:rsid w:val="00765A01"/>
    <w:rsid w:val="00796771"/>
    <w:rsid w:val="008433BF"/>
    <w:rsid w:val="00893239"/>
    <w:rsid w:val="009562F7"/>
    <w:rsid w:val="009A0E6B"/>
    <w:rsid w:val="009B0A3D"/>
    <w:rsid w:val="00A13984"/>
    <w:rsid w:val="00A40063"/>
    <w:rsid w:val="00A443A3"/>
    <w:rsid w:val="00A74083"/>
    <w:rsid w:val="00B936A5"/>
    <w:rsid w:val="00CE1C99"/>
    <w:rsid w:val="00D15B13"/>
    <w:rsid w:val="00E038B6"/>
    <w:rsid w:val="00E5277D"/>
    <w:rsid w:val="00F522C1"/>
    <w:rsid w:val="00F60084"/>
    <w:rsid w:val="00F81C9B"/>
    <w:rsid w:val="00F918EF"/>
    <w:rsid w:val="00FB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9</cp:revision>
  <cp:lastPrinted>2022-03-04T22:56:00Z</cp:lastPrinted>
  <dcterms:created xsi:type="dcterms:W3CDTF">2022-03-04T22:21:00Z</dcterms:created>
  <dcterms:modified xsi:type="dcterms:W3CDTF">2022-03-28T02:06:00Z</dcterms:modified>
</cp:coreProperties>
</file>